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ris Dandin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ri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din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762 N Kercheval Ave Chicago 606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ixon50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10756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id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5/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